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9DD89E"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252A4922"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723C826B"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1C3AC696"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77C9ECF6"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16C33400"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1B128831"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54FE850E"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09B3A8B1"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64111FCD"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480CCE50"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5A033843"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3012603E"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28A90E08"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2FA872E4"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4BB1629F"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690444CA"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3B36D1B8"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5CB43193"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0702B8DA"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012E7A8F"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48E80611"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3DB4AB81"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26A9055C" w14:textId="77777777" w:rsidR="00852243" w:rsidRDefault="00852243" w:rsidP="00703A26">
      <w:pPr>
        <w:spacing w:before="100" w:beforeAutospacing="1" w:after="100" w:afterAutospacing="1" w:line="240" w:lineRule="auto"/>
        <w:rPr>
          <w:rFonts w:ascii="Times New Roman" w:eastAsia="Times New Roman" w:hAnsi="Times New Roman" w:cs="Times New Roman"/>
          <w:b/>
          <w:bCs/>
          <w:sz w:val="24"/>
          <w:szCs w:val="24"/>
        </w:rPr>
      </w:pPr>
    </w:p>
    <w:p w14:paraId="3D74554D" w14:textId="3D3F504C"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w:t>
      </w:r>
    </w:p>
    <w:p w14:paraId="32F92EDC"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u w:val="single"/>
        </w:rPr>
        <w:t xml:space="preserve">Startup/Shutdown &amp; Changing </w:t>
      </w:r>
      <w:proofErr w:type="spellStart"/>
      <w:r w:rsidRPr="00703A26">
        <w:rPr>
          <w:rFonts w:ascii="Times New Roman" w:eastAsia="Times New Roman" w:hAnsi="Times New Roman" w:cs="Times New Roman"/>
          <w:b/>
          <w:bCs/>
          <w:sz w:val="24"/>
          <w:szCs w:val="24"/>
          <w:u w:val="single"/>
        </w:rPr>
        <w:t>Runlevels</w:t>
      </w:r>
      <w:proofErr w:type="spellEnd"/>
    </w:p>
    <w:p w14:paraId="1C877721"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Editing GRUB</w:t>
      </w:r>
    </w:p>
    <w:p w14:paraId="13F1F23A" w14:textId="77777777" w:rsidR="00703A26" w:rsidRPr="00703A26" w:rsidRDefault="00703A26" w:rsidP="00703A2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For these commands, you’ll need to be a super user (</w:t>
      </w:r>
      <w:proofErr w:type="spellStart"/>
      <w:r w:rsidRPr="00703A26">
        <w:rPr>
          <w:rFonts w:ascii="Times New Roman" w:eastAsia="Times New Roman" w:hAnsi="Times New Roman" w:cs="Times New Roman"/>
          <w:sz w:val="24"/>
          <w:szCs w:val="24"/>
        </w:rPr>
        <w:t>su</w:t>
      </w:r>
      <w:proofErr w:type="spellEnd"/>
      <w:r w:rsidRPr="00703A26">
        <w:rPr>
          <w:rFonts w:ascii="Times New Roman" w:eastAsia="Times New Roman" w:hAnsi="Times New Roman" w:cs="Times New Roman"/>
          <w:sz w:val="24"/>
          <w:szCs w:val="24"/>
        </w:rPr>
        <w:t xml:space="preserve">) or root </w:t>
      </w:r>
    </w:p>
    <w:p w14:paraId="43E64841" w14:textId="77777777" w:rsidR="00703A26" w:rsidRPr="00703A26" w:rsidRDefault="00703A26" w:rsidP="00703A26">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find a command that allows you to stay as the root user</w:t>
      </w:r>
    </w:p>
    <w:p w14:paraId="746EAD64" w14:textId="77777777" w:rsidR="00703A26" w:rsidRPr="00703A26" w:rsidRDefault="00703A26" w:rsidP="00703A2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Make the following changes to grub in /</w:t>
      </w:r>
      <w:proofErr w:type="spellStart"/>
      <w:r w:rsidRPr="00703A26">
        <w:rPr>
          <w:rFonts w:ascii="Times New Roman" w:eastAsia="Times New Roman" w:hAnsi="Times New Roman" w:cs="Times New Roman"/>
          <w:sz w:val="24"/>
          <w:szCs w:val="24"/>
        </w:rPr>
        <w:t>etc</w:t>
      </w:r>
      <w:proofErr w:type="spellEnd"/>
      <w:r w:rsidRPr="00703A26">
        <w:rPr>
          <w:rFonts w:ascii="Times New Roman" w:eastAsia="Times New Roman" w:hAnsi="Times New Roman" w:cs="Times New Roman"/>
          <w:sz w:val="24"/>
          <w:szCs w:val="24"/>
        </w:rPr>
        <w:t xml:space="preserve">/default. Remember, to make changes, you’ll use a text editor like vi or nano. </w:t>
      </w:r>
    </w:p>
    <w:p w14:paraId="54FED5FB" w14:textId="77777777" w:rsidR="00703A26" w:rsidRPr="00703A26" w:rsidRDefault="00703A26" w:rsidP="00703A26">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Important: before making any changes to your grub file, make a backup copy of the original grub file, you’ll need to somehow identify your new file as the backup file (just in case things go wrong). </w:t>
      </w:r>
    </w:p>
    <w:p w14:paraId="4F63D360" w14:textId="77777777" w:rsidR="00703A26" w:rsidRPr="00703A26" w:rsidRDefault="00703A26" w:rsidP="00703A26">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cp /</w:t>
      </w:r>
      <w:proofErr w:type="spellStart"/>
      <w:r w:rsidRPr="00703A26">
        <w:rPr>
          <w:rFonts w:ascii="Times New Roman" w:eastAsia="Times New Roman" w:hAnsi="Times New Roman" w:cs="Times New Roman"/>
          <w:sz w:val="24"/>
          <w:szCs w:val="24"/>
        </w:rPr>
        <w:t>etc</w:t>
      </w:r>
      <w:proofErr w:type="spellEnd"/>
      <w:r w:rsidRPr="00703A26">
        <w:rPr>
          <w:rFonts w:ascii="Times New Roman" w:eastAsia="Times New Roman" w:hAnsi="Times New Roman" w:cs="Times New Roman"/>
          <w:sz w:val="24"/>
          <w:szCs w:val="24"/>
        </w:rPr>
        <w:t>/default/grub /</w:t>
      </w:r>
      <w:proofErr w:type="spellStart"/>
      <w:r w:rsidRPr="00703A26">
        <w:rPr>
          <w:rFonts w:ascii="Times New Roman" w:eastAsia="Times New Roman" w:hAnsi="Times New Roman" w:cs="Times New Roman"/>
          <w:sz w:val="24"/>
          <w:szCs w:val="24"/>
        </w:rPr>
        <w:t>etc</w:t>
      </w:r>
      <w:proofErr w:type="spellEnd"/>
      <w:r w:rsidRPr="00703A26">
        <w:rPr>
          <w:rFonts w:ascii="Times New Roman" w:eastAsia="Times New Roman" w:hAnsi="Times New Roman" w:cs="Times New Roman"/>
          <w:sz w:val="24"/>
          <w:szCs w:val="24"/>
        </w:rPr>
        <w:t>/default/</w:t>
      </w:r>
      <w:proofErr w:type="spellStart"/>
      <w:r w:rsidRPr="00703A26">
        <w:rPr>
          <w:rFonts w:ascii="Times New Roman" w:eastAsia="Times New Roman" w:hAnsi="Times New Roman" w:cs="Times New Roman"/>
          <w:sz w:val="24"/>
          <w:szCs w:val="24"/>
        </w:rPr>
        <w:t>grub.bak</w:t>
      </w:r>
      <w:proofErr w:type="spellEnd"/>
    </w:p>
    <w:p w14:paraId="43B0F7DF" w14:textId="77777777" w:rsidR="00703A26" w:rsidRPr="00703A26" w:rsidRDefault="00703A26" w:rsidP="00703A26">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In the original grub file, change GRUB_TIMEOUT=0 to GRUB_TIMEOUT=30</w:t>
      </w:r>
    </w:p>
    <w:p w14:paraId="7721F25C" w14:textId="77777777" w:rsidR="00703A26" w:rsidRPr="00703A26" w:rsidRDefault="00703A26" w:rsidP="00703A26">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Also, change the GRUB_TIMEOUT_SYTLE=menu </w:t>
      </w:r>
    </w:p>
    <w:p w14:paraId="6C5BB725" w14:textId="77777777" w:rsidR="00703A26" w:rsidRPr="00703A26" w:rsidRDefault="00703A26" w:rsidP="00703A26">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Save and close your text editor</w:t>
      </w:r>
    </w:p>
    <w:p w14:paraId="158DECDF" w14:textId="77777777" w:rsidR="00703A26" w:rsidRPr="00703A26" w:rsidRDefault="00703A26" w:rsidP="00703A26">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Use the cat command to view your changes of the grub file</w:t>
      </w:r>
    </w:p>
    <w:p w14:paraId="00C4E62E" w14:textId="77777777" w:rsidR="00703A26" w:rsidRPr="00703A26" w:rsidRDefault="00703A26" w:rsidP="00703A26">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Run the following command to update your grub config </w:t>
      </w:r>
    </w:p>
    <w:p w14:paraId="1CBF2AE9" w14:textId="77777777" w:rsidR="00703A26" w:rsidRPr="00703A26" w:rsidRDefault="00703A26" w:rsidP="00703A26">
      <w:pPr>
        <w:numPr>
          <w:ilvl w:val="2"/>
          <w:numId w:val="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grub-</w:t>
      </w:r>
      <w:proofErr w:type="spellStart"/>
      <w:r w:rsidRPr="00703A26">
        <w:rPr>
          <w:rFonts w:ascii="Times New Roman" w:eastAsia="Times New Roman" w:hAnsi="Times New Roman" w:cs="Times New Roman"/>
          <w:sz w:val="24"/>
          <w:szCs w:val="24"/>
        </w:rPr>
        <w:t>mkconfig</w:t>
      </w:r>
      <w:proofErr w:type="spellEnd"/>
      <w:r w:rsidRPr="00703A26">
        <w:rPr>
          <w:rFonts w:ascii="Times New Roman" w:eastAsia="Times New Roman" w:hAnsi="Times New Roman" w:cs="Times New Roman"/>
          <w:sz w:val="24"/>
          <w:szCs w:val="24"/>
        </w:rPr>
        <w:t xml:space="preserve"> –o /boot/grub/</w:t>
      </w:r>
      <w:proofErr w:type="spellStart"/>
      <w:r w:rsidRPr="00703A26">
        <w:rPr>
          <w:rFonts w:ascii="Times New Roman" w:eastAsia="Times New Roman" w:hAnsi="Times New Roman" w:cs="Times New Roman"/>
          <w:sz w:val="24"/>
          <w:szCs w:val="24"/>
        </w:rPr>
        <w:t>grub.cfg</w:t>
      </w:r>
      <w:proofErr w:type="spellEnd"/>
    </w:p>
    <w:p w14:paraId="6CDDE8F6" w14:textId="0B941B63" w:rsidR="00703A26" w:rsidRDefault="00703A26" w:rsidP="00703A26">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Screenshot #1, show your grub-</w:t>
      </w:r>
      <w:proofErr w:type="spellStart"/>
      <w:r w:rsidRPr="00703A26">
        <w:rPr>
          <w:rFonts w:ascii="Times New Roman" w:eastAsia="Times New Roman" w:hAnsi="Times New Roman" w:cs="Times New Roman"/>
          <w:b/>
          <w:bCs/>
          <w:sz w:val="24"/>
          <w:szCs w:val="24"/>
        </w:rPr>
        <w:t>mkconfig</w:t>
      </w:r>
      <w:proofErr w:type="spellEnd"/>
      <w:r w:rsidRPr="00703A26">
        <w:rPr>
          <w:rFonts w:ascii="Times New Roman" w:eastAsia="Times New Roman" w:hAnsi="Times New Roman" w:cs="Times New Roman"/>
          <w:b/>
          <w:bCs/>
          <w:sz w:val="24"/>
          <w:szCs w:val="24"/>
        </w:rPr>
        <w:t xml:space="preserve"> command completed with no errors</w:t>
      </w:r>
    </w:p>
    <w:p w14:paraId="4BEB5452" w14:textId="4B82961A" w:rsidR="00B516EB" w:rsidRPr="00703A26" w:rsidRDefault="00B516EB" w:rsidP="00703A26">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3B0571C4" wp14:editId="06AB3EAC">
            <wp:extent cx="5943600" cy="4282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282440"/>
                    </a:xfrm>
                    <a:prstGeom prst="rect">
                      <a:avLst/>
                    </a:prstGeom>
                    <a:noFill/>
                    <a:ln>
                      <a:noFill/>
                    </a:ln>
                  </pic:spPr>
                </pic:pic>
              </a:graphicData>
            </a:graphic>
          </wp:inline>
        </w:drawing>
      </w:r>
    </w:p>
    <w:p w14:paraId="183F132D" w14:textId="77777777" w:rsidR="00703A26" w:rsidRPr="00703A26" w:rsidRDefault="00703A26" w:rsidP="00703A26">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Next, reboot your system using a proper reboot command. Be ready to take a screenshot of your grub menu showing more than 5 seconds.</w:t>
      </w:r>
    </w:p>
    <w:p w14:paraId="46CF737F" w14:textId="77777777" w:rsidR="00703A26" w:rsidRPr="00703A26" w:rsidRDefault="00703A26" w:rsidP="00703A26">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After you get your screenshot, go ahead and let the system boot normally.</w:t>
      </w:r>
    </w:p>
    <w:p w14:paraId="1F8EBA49" w14:textId="72900CC5" w:rsidR="00703A26" w:rsidRDefault="00703A26" w:rsidP="00703A26">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Screenshot #2, show your grub menu at boot with a countdown of 30 seconds</w:t>
      </w:r>
    </w:p>
    <w:p w14:paraId="1B46DBED" w14:textId="5B2CC298" w:rsidR="00B516EB" w:rsidRPr="00703A26" w:rsidRDefault="00B516EB" w:rsidP="00703A26">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7B7394F3" wp14:editId="7BF653AD">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18D529E"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w:t>
      </w:r>
    </w:p>
    <w:p w14:paraId="65A757E7"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 xml:space="preserve">Changing </w:t>
      </w:r>
      <w:proofErr w:type="spellStart"/>
      <w:r w:rsidRPr="00703A26">
        <w:rPr>
          <w:rFonts w:ascii="Times New Roman" w:eastAsia="Times New Roman" w:hAnsi="Times New Roman" w:cs="Times New Roman"/>
          <w:b/>
          <w:bCs/>
          <w:sz w:val="24"/>
          <w:szCs w:val="24"/>
        </w:rPr>
        <w:t>Runlevels</w:t>
      </w:r>
      <w:proofErr w:type="spellEnd"/>
    </w:p>
    <w:p w14:paraId="5FE43752"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proofErr w:type="spellStart"/>
      <w:r w:rsidRPr="00703A26">
        <w:rPr>
          <w:rFonts w:ascii="Times New Roman" w:eastAsia="Times New Roman" w:hAnsi="Times New Roman" w:cs="Times New Roman"/>
          <w:sz w:val="24"/>
          <w:szCs w:val="24"/>
        </w:rPr>
        <w:t>Runlevels</w:t>
      </w:r>
      <w:proofErr w:type="spellEnd"/>
      <w:r w:rsidRPr="00703A26">
        <w:rPr>
          <w:rFonts w:ascii="Times New Roman" w:eastAsia="Times New Roman" w:hAnsi="Times New Roman" w:cs="Times New Roman"/>
          <w:sz w:val="24"/>
          <w:szCs w:val="24"/>
        </w:rPr>
        <w:t xml:space="preserve"> are determined when the system boots and each offers different levels of functionality when booted.  For example, in Windows, your computer always boots to the desktop.  Sometimes when you need to troubleshoot your computer, you boot Windows in Safe Mode.  This is the same as using a differen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in Linux.  Below is a chart showing the different </w:t>
      </w:r>
      <w:proofErr w:type="spellStart"/>
      <w:r w:rsidRPr="00703A26">
        <w:rPr>
          <w:rFonts w:ascii="Times New Roman" w:eastAsia="Times New Roman" w:hAnsi="Times New Roman" w:cs="Times New Roman"/>
          <w:sz w:val="24"/>
          <w:szCs w:val="24"/>
        </w:rPr>
        <w:t>runlevels</w:t>
      </w:r>
      <w:proofErr w:type="spellEnd"/>
      <w:r w:rsidRPr="00703A26">
        <w:rPr>
          <w:rFonts w:ascii="Times New Roman" w:eastAsia="Times New Roman" w:hAnsi="Times New Roman" w:cs="Times New Roman"/>
          <w:sz w:val="24"/>
          <w:szCs w:val="24"/>
        </w:rPr>
        <w:t xml:space="preserve"> available in your system.</w:t>
      </w:r>
    </w:p>
    <w:tbl>
      <w:tblPr>
        <w:tblW w:w="0" w:type="auto"/>
        <w:tblCellSpacing w:w="15" w:type="dxa"/>
        <w:tblBorders>
          <w:top w:val="single" w:sz="24" w:space="0" w:color="auto"/>
          <w:left w:val="single" w:sz="24" w:space="0" w:color="auto"/>
          <w:bottom w:val="single" w:sz="24" w:space="0" w:color="auto"/>
          <w:right w:val="single" w:sz="24" w:space="0" w:color="auto"/>
        </w:tblBorders>
        <w:tblCellMar>
          <w:top w:w="15" w:type="dxa"/>
          <w:left w:w="15" w:type="dxa"/>
          <w:bottom w:w="15" w:type="dxa"/>
          <w:right w:w="15" w:type="dxa"/>
        </w:tblCellMar>
        <w:tblLook w:val="04A0" w:firstRow="1" w:lastRow="0" w:firstColumn="1" w:lastColumn="0" w:noHBand="0" w:noVBand="1"/>
      </w:tblPr>
      <w:tblGrid>
        <w:gridCol w:w="1050"/>
        <w:gridCol w:w="2430"/>
        <w:gridCol w:w="4005"/>
      </w:tblGrid>
      <w:tr w:rsidR="00703A26" w:rsidRPr="00703A26" w14:paraId="38EE3927" w14:textId="77777777" w:rsidTr="00703A26">
        <w:trPr>
          <w:tblCellSpacing w:w="15" w:type="dxa"/>
        </w:trPr>
        <w:tc>
          <w:tcPr>
            <w:tcW w:w="1005" w:type="dxa"/>
            <w:vAlign w:val="center"/>
            <w:hideMark/>
          </w:tcPr>
          <w:p w14:paraId="512B2F09"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proofErr w:type="spellStart"/>
            <w:r w:rsidRPr="00703A26">
              <w:rPr>
                <w:rFonts w:ascii="Times New Roman" w:eastAsia="Times New Roman" w:hAnsi="Times New Roman" w:cs="Times New Roman"/>
                <w:b/>
                <w:bCs/>
                <w:sz w:val="24"/>
                <w:szCs w:val="24"/>
              </w:rPr>
              <w:t>Runlevel</w:t>
            </w:r>
            <w:proofErr w:type="spellEnd"/>
          </w:p>
        </w:tc>
        <w:tc>
          <w:tcPr>
            <w:tcW w:w="2400" w:type="dxa"/>
            <w:vAlign w:val="center"/>
            <w:hideMark/>
          </w:tcPr>
          <w:p w14:paraId="00B85BD8"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Description</w:t>
            </w:r>
          </w:p>
        </w:tc>
        <w:tc>
          <w:tcPr>
            <w:tcW w:w="3960" w:type="dxa"/>
            <w:vAlign w:val="center"/>
            <w:hideMark/>
          </w:tcPr>
          <w:p w14:paraId="3BA80C57"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Comments</w:t>
            </w:r>
          </w:p>
        </w:tc>
      </w:tr>
      <w:tr w:rsidR="00703A26" w:rsidRPr="00703A26" w14:paraId="19723CCC" w14:textId="77777777" w:rsidTr="00703A26">
        <w:trPr>
          <w:tblCellSpacing w:w="15" w:type="dxa"/>
        </w:trPr>
        <w:tc>
          <w:tcPr>
            <w:tcW w:w="1005" w:type="dxa"/>
            <w:vAlign w:val="center"/>
            <w:hideMark/>
          </w:tcPr>
          <w:p w14:paraId="2613606A"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0</w:t>
            </w:r>
          </w:p>
        </w:tc>
        <w:tc>
          <w:tcPr>
            <w:tcW w:w="2400" w:type="dxa"/>
            <w:vAlign w:val="center"/>
            <w:hideMark/>
          </w:tcPr>
          <w:p w14:paraId="506694C7"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Halt</w:t>
            </w:r>
          </w:p>
        </w:tc>
        <w:tc>
          <w:tcPr>
            <w:tcW w:w="3960" w:type="dxa"/>
            <w:vAlign w:val="center"/>
            <w:hideMark/>
          </w:tcPr>
          <w:p w14:paraId="0A668112"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Halts the system (shutdown)</w:t>
            </w:r>
          </w:p>
        </w:tc>
      </w:tr>
      <w:tr w:rsidR="00703A26" w:rsidRPr="00703A26" w14:paraId="7BEDCD69" w14:textId="77777777" w:rsidTr="00703A26">
        <w:trPr>
          <w:tblCellSpacing w:w="15" w:type="dxa"/>
        </w:trPr>
        <w:tc>
          <w:tcPr>
            <w:tcW w:w="1005" w:type="dxa"/>
            <w:vAlign w:val="center"/>
            <w:hideMark/>
          </w:tcPr>
          <w:p w14:paraId="4E932CDC"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1</w:t>
            </w:r>
          </w:p>
        </w:tc>
        <w:tc>
          <w:tcPr>
            <w:tcW w:w="2400" w:type="dxa"/>
            <w:vAlign w:val="center"/>
            <w:hideMark/>
          </w:tcPr>
          <w:p w14:paraId="7F2CCA16"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Single-user text mode</w:t>
            </w:r>
          </w:p>
        </w:tc>
        <w:tc>
          <w:tcPr>
            <w:tcW w:w="3960" w:type="dxa"/>
            <w:vAlign w:val="center"/>
            <w:hideMark/>
          </w:tcPr>
          <w:p w14:paraId="7451A9D9"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oot text mode, good for troubleshooting</w:t>
            </w:r>
          </w:p>
        </w:tc>
      </w:tr>
      <w:tr w:rsidR="00703A26" w:rsidRPr="00703A26" w14:paraId="31EE3A0E" w14:textId="77777777" w:rsidTr="00703A26">
        <w:trPr>
          <w:tblCellSpacing w:w="15" w:type="dxa"/>
        </w:trPr>
        <w:tc>
          <w:tcPr>
            <w:tcW w:w="1005" w:type="dxa"/>
            <w:vAlign w:val="center"/>
            <w:hideMark/>
          </w:tcPr>
          <w:p w14:paraId="6CEE1E6B"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2</w:t>
            </w:r>
          </w:p>
        </w:tc>
        <w:tc>
          <w:tcPr>
            <w:tcW w:w="2400" w:type="dxa"/>
            <w:vAlign w:val="center"/>
            <w:hideMark/>
          </w:tcPr>
          <w:p w14:paraId="0611D0A8"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Not used</w:t>
            </w:r>
          </w:p>
        </w:tc>
        <w:tc>
          <w:tcPr>
            <w:tcW w:w="3960" w:type="dxa"/>
            <w:vAlign w:val="center"/>
            <w:hideMark/>
          </w:tcPr>
          <w:p w14:paraId="747E7227"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Multi-user, system defined</w:t>
            </w:r>
          </w:p>
        </w:tc>
      </w:tr>
      <w:tr w:rsidR="00703A26" w:rsidRPr="00703A26" w14:paraId="442F554D" w14:textId="77777777" w:rsidTr="00703A26">
        <w:trPr>
          <w:tblCellSpacing w:w="15" w:type="dxa"/>
        </w:trPr>
        <w:tc>
          <w:tcPr>
            <w:tcW w:w="1005" w:type="dxa"/>
            <w:vAlign w:val="center"/>
            <w:hideMark/>
          </w:tcPr>
          <w:p w14:paraId="1B35F68B"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3</w:t>
            </w:r>
          </w:p>
        </w:tc>
        <w:tc>
          <w:tcPr>
            <w:tcW w:w="2400" w:type="dxa"/>
            <w:vAlign w:val="center"/>
            <w:hideMark/>
          </w:tcPr>
          <w:p w14:paraId="003FE29B"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Multiuser text mode</w:t>
            </w:r>
          </w:p>
        </w:tc>
        <w:tc>
          <w:tcPr>
            <w:tcW w:w="3960" w:type="dxa"/>
            <w:vAlign w:val="center"/>
            <w:hideMark/>
          </w:tcPr>
          <w:p w14:paraId="2DE4F8F3"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Network service, no GUI</w:t>
            </w:r>
          </w:p>
        </w:tc>
      </w:tr>
      <w:tr w:rsidR="00703A26" w:rsidRPr="00703A26" w14:paraId="59DE2D9E" w14:textId="77777777" w:rsidTr="00703A26">
        <w:trPr>
          <w:tblCellSpacing w:w="15" w:type="dxa"/>
        </w:trPr>
        <w:tc>
          <w:tcPr>
            <w:tcW w:w="1005" w:type="dxa"/>
            <w:vAlign w:val="center"/>
            <w:hideMark/>
          </w:tcPr>
          <w:p w14:paraId="66E836B9"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4</w:t>
            </w:r>
          </w:p>
        </w:tc>
        <w:tc>
          <w:tcPr>
            <w:tcW w:w="2400" w:type="dxa"/>
            <w:vAlign w:val="center"/>
            <w:hideMark/>
          </w:tcPr>
          <w:p w14:paraId="7588498B"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Not used</w:t>
            </w:r>
          </w:p>
        </w:tc>
        <w:tc>
          <w:tcPr>
            <w:tcW w:w="3960" w:type="dxa"/>
            <w:vAlign w:val="center"/>
            <w:hideMark/>
          </w:tcPr>
          <w:p w14:paraId="087A60BF"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Multi-user, system defined</w:t>
            </w:r>
          </w:p>
        </w:tc>
      </w:tr>
      <w:tr w:rsidR="00703A26" w:rsidRPr="00703A26" w14:paraId="1757DC4C" w14:textId="77777777" w:rsidTr="00703A26">
        <w:trPr>
          <w:tblCellSpacing w:w="15" w:type="dxa"/>
        </w:trPr>
        <w:tc>
          <w:tcPr>
            <w:tcW w:w="1005" w:type="dxa"/>
            <w:vAlign w:val="center"/>
            <w:hideMark/>
          </w:tcPr>
          <w:p w14:paraId="3B88E303"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5</w:t>
            </w:r>
          </w:p>
        </w:tc>
        <w:tc>
          <w:tcPr>
            <w:tcW w:w="2400" w:type="dxa"/>
            <w:vAlign w:val="center"/>
            <w:hideMark/>
          </w:tcPr>
          <w:p w14:paraId="0D79B10D"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Multi-user, GUI mode</w:t>
            </w:r>
          </w:p>
        </w:tc>
        <w:tc>
          <w:tcPr>
            <w:tcW w:w="3960" w:type="dxa"/>
            <w:vAlign w:val="center"/>
            <w:hideMark/>
          </w:tcPr>
          <w:p w14:paraId="1089F3BA"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Default; all services available</w:t>
            </w:r>
          </w:p>
        </w:tc>
      </w:tr>
      <w:tr w:rsidR="00703A26" w:rsidRPr="00703A26" w14:paraId="36216391" w14:textId="77777777" w:rsidTr="00703A26">
        <w:trPr>
          <w:tblCellSpacing w:w="15" w:type="dxa"/>
        </w:trPr>
        <w:tc>
          <w:tcPr>
            <w:tcW w:w="1005" w:type="dxa"/>
            <w:vAlign w:val="center"/>
            <w:hideMark/>
          </w:tcPr>
          <w:p w14:paraId="20AB0C27"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lastRenderedPageBreak/>
              <w:t>6</w:t>
            </w:r>
          </w:p>
        </w:tc>
        <w:tc>
          <w:tcPr>
            <w:tcW w:w="2400" w:type="dxa"/>
            <w:vAlign w:val="center"/>
            <w:hideMark/>
          </w:tcPr>
          <w:p w14:paraId="5CFE0504"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w:t>
            </w:r>
          </w:p>
        </w:tc>
        <w:tc>
          <w:tcPr>
            <w:tcW w:w="3960" w:type="dxa"/>
            <w:vAlign w:val="center"/>
            <w:hideMark/>
          </w:tcPr>
          <w:p w14:paraId="181343EC"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s the system</w:t>
            </w:r>
          </w:p>
        </w:tc>
      </w:tr>
    </w:tbl>
    <w:p w14:paraId="39F5794F"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 </w:t>
      </w:r>
    </w:p>
    <w:p w14:paraId="193B980E" w14:textId="77777777" w:rsidR="00703A26" w:rsidRPr="00703A26" w:rsidRDefault="00703A26" w:rsidP="00703A2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Log back into your system, open a shell, and switch to the root user</w:t>
      </w:r>
    </w:p>
    <w:p w14:paraId="1E450816" w14:textId="77777777" w:rsidR="00703A26" w:rsidRPr="00703A26" w:rsidRDefault="00703A26" w:rsidP="00703A2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Run the following command to see the different </w:t>
      </w:r>
      <w:proofErr w:type="spellStart"/>
      <w:r w:rsidRPr="00703A26">
        <w:rPr>
          <w:rFonts w:ascii="Times New Roman" w:eastAsia="Times New Roman" w:hAnsi="Times New Roman" w:cs="Times New Roman"/>
          <w:sz w:val="24"/>
          <w:szCs w:val="24"/>
        </w:rPr>
        <w:t>runlevels</w:t>
      </w:r>
      <w:proofErr w:type="spellEnd"/>
      <w:r w:rsidRPr="00703A26">
        <w:rPr>
          <w:rFonts w:ascii="Times New Roman" w:eastAsia="Times New Roman" w:hAnsi="Times New Roman" w:cs="Times New Roman"/>
          <w:sz w:val="24"/>
          <w:szCs w:val="24"/>
        </w:rPr>
        <w:t xml:space="preserve"> available on your system </w:t>
      </w:r>
    </w:p>
    <w:p w14:paraId="5953F3E8" w14:textId="77777777" w:rsidR="00703A26" w:rsidRPr="00703A26" w:rsidRDefault="00703A26" w:rsidP="00703A26">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ls /lib/</w:t>
      </w:r>
      <w:proofErr w:type="spellStart"/>
      <w:r w:rsidRPr="00703A26">
        <w:rPr>
          <w:rFonts w:ascii="Times New Roman" w:eastAsia="Times New Roman" w:hAnsi="Times New Roman" w:cs="Times New Roman"/>
          <w:sz w:val="24"/>
          <w:szCs w:val="24"/>
        </w:rPr>
        <w:t>systemd</w:t>
      </w:r>
      <w:proofErr w:type="spellEnd"/>
      <w:r w:rsidRPr="00703A26">
        <w:rPr>
          <w:rFonts w:ascii="Times New Roman" w:eastAsia="Times New Roman" w:hAnsi="Times New Roman" w:cs="Times New Roman"/>
          <w:sz w:val="24"/>
          <w:szCs w:val="24"/>
        </w:rPr>
        <w:t>/system/</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target –l</w:t>
      </w:r>
    </w:p>
    <w:p w14:paraId="04C0E2CD" w14:textId="77777777" w:rsidR="00703A26" w:rsidRPr="00703A26" w:rsidRDefault="00703A26" w:rsidP="00703A2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Now, use the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command to view your curren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Your machine should be a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5.  The N in front of the 5 is the previous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N = none.  In other words, we went from no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to 5 when we booted our VM.</w:t>
      </w:r>
    </w:p>
    <w:p w14:paraId="76C98BF1" w14:textId="77777777" w:rsidR="00703A26" w:rsidRPr="00703A26" w:rsidRDefault="00703A26" w:rsidP="00703A2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Run this command to view default targets loaded in </w:t>
      </w:r>
      <w:proofErr w:type="spellStart"/>
      <w:r w:rsidRPr="00703A26">
        <w:rPr>
          <w:rFonts w:ascii="Times New Roman" w:eastAsia="Times New Roman" w:hAnsi="Times New Roman" w:cs="Times New Roman"/>
          <w:sz w:val="24"/>
          <w:szCs w:val="24"/>
        </w:rPr>
        <w:t>systemd</w:t>
      </w:r>
      <w:proofErr w:type="spellEnd"/>
      <w:r w:rsidRPr="00703A26">
        <w:rPr>
          <w:rFonts w:ascii="Times New Roman" w:eastAsia="Times New Roman" w:hAnsi="Times New Roman" w:cs="Times New Roman"/>
          <w:sz w:val="24"/>
          <w:szCs w:val="24"/>
        </w:rPr>
        <w:t xml:space="preserve"> </w:t>
      </w:r>
    </w:p>
    <w:p w14:paraId="67797564" w14:textId="77777777" w:rsidR="003054A5" w:rsidRPr="003054A5" w:rsidRDefault="003054A5" w:rsidP="003054A5">
      <w:pPr>
        <w:numPr>
          <w:ilvl w:val="2"/>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3054A5">
        <w:rPr>
          <w:rFonts w:ascii="Times New Roman" w:eastAsia="Times New Roman" w:hAnsi="Times New Roman" w:cs="Times New Roman"/>
          <w:sz w:val="24"/>
          <w:szCs w:val="24"/>
        </w:rPr>
        <w:t>systemctl</w:t>
      </w:r>
      <w:proofErr w:type="spellEnd"/>
      <w:r w:rsidRPr="003054A5">
        <w:rPr>
          <w:rFonts w:ascii="Times New Roman" w:eastAsia="Times New Roman" w:hAnsi="Times New Roman" w:cs="Times New Roman"/>
          <w:sz w:val="24"/>
          <w:szCs w:val="24"/>
        </w:rPr>
        <w:t xml:space="preserve"> list-units –-type=target </w:t>
      </w:r>
    </w:p>
    <w:p w14:paraId="07413713" w14:textId="77777777" w:rsidR="00703A26" w:rsidRPr="00703A26" w:rsidRDefault="00703A26" w:rsidP="00703A26">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This output shows you the default services that Linux loads when your system boots. Remember, our curren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is 5, meaning multi-user GUI mode with all services.  You should see services like networking, graphical interface, sound card, and file systems.</w:t>
      </w:r>
    </w:p>
    <w:p w14:paraId="6BEA814E" w14:textId="77777777" w:rsidR="00703A26" w:rsidRPr="00703A26" w:rsidRDefault="00703A26" w:rsidP="00703A2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Use the following command to view your defaul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w:t>
      </w:r>
    </w:p>
    <w:p w14:paraId="1E6F9063" w14:textId="77777777" w:rsidR="00703A26" w:rsidRPr="00703A26" w:rsidRDefault="00703A26" w:rsidP="00703A26">
      <w:pPr>
        <w:numPr>
          <w:ilvl w:val="1"/>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703A26">
        <w:rPr>
          <w:rFonts w:ascii="Times New Roman" w:eastAsia="Times New Roman" w:hAnsi="Times New Roman" w:cs="Times New Roman"/>
          <w:sz w:val="24"/>
          <w:szCs w:val="24"/>
        </w:rPr>
        <w:t>systemctl</w:t>
      </w:r>
      <w:proofErr w:type="spellEnd"/>
      <w:r w:rsidRPr="00703A26">
        <w:rPr>
          <w:rFonts w:ascii="Times New Roman" w:eastAsia="Times New Roman" w:hAnsi="Times New Roman" w:cs="Times New Roman"/>
          <w:sz w:val="24"/>
          <w:szCs w:val="24"/>
        </w:rPr>
        <w:t xml:space="preserve"> get-default</w:t>
      </w:r>
    </w:p>
    <w:p w14:paraId="3902F3F7" w14:textId="4807CDA3" w:rsidR="00703A26" w:rsidRDefault="00703A26" w:rsidP="00703A26">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Take note of your output</w:t>
      </w:r>
    </w:p>
    <w:p w14:paraId="6E68BD81" w14:textId="3AF3F2C4" w:rsidR="003054A5" w:rsidRPr="00703A26" w:rsidRDefault="003054A5" w:rsidP="003054A5">
      <w:pPr>
        <w:spacing w:before="100" w:beforeAutospacing="1" w:after="100" w:afterAutospacing="1" w:line="240" w:lineRule="auto"/>
        <w:ind w:left="36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raphical.target</w:t>
      </w:r>
      <w:proofErr w:type="spellEnd"/>
    </w:p>
    <w:p w14:paraId="415627F1" w14:textId="77777777" w:rsidR="00703A26" w:rsidRPr="00703A26" w:rsidRDefault="00703A26" w:rsidP="00703A2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Use the following command to change you defaul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to the rescue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w:t>
      </w:r>
    </w:p>
    <w:p w14:paraId="214720E5" w14:textId="77777777" w:rsidR="00703A26" w:rsidRPr="00703A26" w:rsidRDefault="00703A26" w:rsidP="00703A26">
      <w:pPr>
        <w:numPr>
          <w:ilvl w:val="1"/>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703A26">
        <w:rPr>
          <w:rFonts w:ascii="Times New Roman" w:eastAsia="Times New Roman" w:hAnsi="Times New Roman" w:cs="Times New Roman"/>
          <w:sz w:val="24"/>
          <w:szCs w:val="24"/>
        </w:rPr>
        <w:t>sudo</w:t>
      </w:r>
      <w:proofErr w:type="spellEnd"/>
      <w:r w:rsidRPr="00703A26">
        <w:rPr>
          <w:rFonts w:ascii="Times New Roman" w:eastAsia="Times New Roman" w:hAnsi="Times New Roman" w:cs="Times New Roman"/>
          <w:sz w:val="24"/>
          <w:szCs w:val="24"/>
        </w:rPr>
        <w:t xml:space="preserve"> </w:t>
      </w:r>
      <w:proofErr w:type="spellStart"/>
      <w:r w:rsidRPr="00703A26">
        <w:rPr>
          <w:rFonts w:ascii="Times New Roman" w:eastAsia="Times New Roman" w:hAnsi="Times New Roman" w:cs="Times New Roman"/>
          <w:sz w:val="24"/>
          <w:szCs w:val="24"/>
        </w:rPr>
        <w:t>systemctl</w:t>
      </w:r>
      <w:proofErr w:type="spellEnd"/>
      <w:r w:rsidRPr="00703A26">
        <w:rPr>
          <w:rFonts w:ascii="Times New Roman" w:eastAsia="Times New Roman" w:hAnsi="Times New Roman" w:cs="Times New Roman"/>
          <w:sz w:val="24"/>
          <w:szCs w:val="24"/>
        </w:rPr>
        <w:t xml:space="preserve"> set-default </w:t>
      </w:r>
      <w:proofErr w:type="spellStart"/>
      <w:proofErr w:type="gramStart"/>
      <w:r w:rsidRPr="00703A26">
        <w:rPr>
          <w:rFonts w:ascii="Times New Roman" w:eastAsia="Times New Roman" w:hAnsi="Times New Roman" w:cs="Times New Roman"/>
          <w:sz w:val="24"/>
          <w:szCs w:val="24"/>
        </w:rPr>
        <w:t>rescue.target</w:t>
      </w:r>
      <w:proofErr w:type="spellEnd"/>
      <w:proofErr w:type="gramEnd"/>
    </w:p>
    <w:p w14:paraId="40C5AA96" w14:textId="77777777" w:rsidR="00703A26" w:rsidRPr="00703A26" w:rsidRDefault="00703A26" w:rsidP="00703A26">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Use the command to view your new default </w:t>
      </w:r>
      <w:proofErr w:type="spellStart"/>
      <w:r w:rsidRPr="00703A26">
        <w:rPr>
          <w:rFonts w:ascii="Times New Roman" w:eastAsia="Times New Roman" w:hAnsi="Times New Roman" w:cs="Times New Roman"/>
          <w:sz w:val="24"/>
          <w:szCs w:val="24"/>
        </w:rPr>
        <w:t>runlevel</w:t>
      </w:r>
      <w:proofErr w:type="spellEnd"/>
    </w:p>
    <w:p w14:paraId="7A2E1B93" w14:textId="77777777" w:rsidR="00703A26" w:rsidRPr="00703A26" w:rsidRDefault="00703A26" w:rsidP="00703A26">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Note: this should have changed from graphical to rescue.</w:t>
      </w:r>
    </w:p>
    <w:p w14:paraId="55E4C37F" w14:textId="77777777" w:rsidR="00703A26" w:rsidRPr="00703A26" w:rsidRDefault="00703A26" w:rsidP="00703A26">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Take note of the symbolic link that was created. Explain</w:t>
      </w:r>
    </w:p>
    <w:p w14:paraId="442CCAF5" w14:textId="25187436" w:rsidR="00703A26" w:rsidRDefault="00703A26" w:rsidP="00703A26">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 xml:space="preserve">***Screenshot #3, show your change of default </w:t>
      </w:r>
      <w:proofErr w:type="spellStart"/>
      <w:r w:rsidRPr="00703A26">
        <w:rPr>
          <w:rFonts w:ascii="Times New Roman" w:eastAsia="Times New Roman" w:hAnsi="Times New Roman" w:cs="Times New Roman"/>
          <w:b/>
          <w:bCs/>
          <w:sz w:val="24"/>
          <w:szCs w:val="24"/>
        </w:rPr>
        <w:t>runlevel</w:t>
      </w:r>
      <w:proofErr w:type="spellEnd"/>
      <w:r w:rsidRPr="00703A26">
        <w:rPr>
          <w:rFonts w:ascii="Times New Roman" w:eastAsia="Times New Roman" w:hAnsi="Times New Roman" w:cs="Times New Roman"/>
          <w:b/>
          <w:bCs/>
          <w:sz w:val="24"/>
          <w:szCs w:val="24"/>
        </w:rPr>
        <w:t xml:space="preserve"> with an explanation of symbolic links</w:t>
      </w:r>
    </w:p>
    <w:p w14:paraId="362EF025" w14:textId="6DAD596B" w:rsidR="003054A5" w:rsidRPr="00703A26" w:rsidRDefault="003054A5" w:rsidP="00703A26">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6ED709E8" wp14:editId="0776819F">
            <wp:extent cx="5943600" cy="42824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282440"/>
                    </a:xfrm>
                    <a:prstGeom prst="rect">
                      <a:avLst/>
                    </a:prstGeom>
                    <a:noFill/>
                    <a:ln>
                      <a:noFill/>
                    </a:ln>
                  </pic:spPr>
                </pic:pic>
              </a:graphicData>
            </a:graphic>
          </wp:inline>
        </w:drawing>
      </w:r>
    </w:p>
    <w:p w14:paraId="05730175" w14:textId="77777777" w:rsidR="00703A26" w:rsidRPr="00703A26" w:rsidRDefault="00703A26" w:rsidP="00703A26">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 your VM using the reboot</w:t>
      </w:r>
    </w:p>
    <w:p w14:paraId="280BA0ED" w14:textId="77777777" w:rsidR="00703A26" w:rsidRPr="00703A26" w:rsidRDefault="00703A26" w:rsidP="00703A26">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Once your VM is rebooted, notice you are in rescue mode.</w:t>
      </w:r>
    </w:p>
    <w:p w14:paraId="61295925" w14:textId="68576F53" w:rsidR="00703A26" w:rsidRDefault="00703A26" w:rsidP="00703A26">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Screenshot #4, show your VM in rescue mode</w:t>
      </w:r>
    </w:p>
    <w:p w14:paraId="7D56B6B0" w14:textId="28060347" w:rsidR="003054A5" w:rsidRPr="00703A26" w:rsidRDefault="003054A5" w:rsidP="00703A26">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6DDACFF8" wp14:editId="15A48B00">
            <wp:extent cx="5943600" cy="4457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A4DD15D" w14:textId="77777777" w:rsidR="00703A26" w:rsidRPr="00703A26" w:rsidRDefault="00703A26" w:rsidP="00703A26">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Press the Enter key and notice you immediately drop down into a root shell</w:t>
      </w:r>
    </w:p>
    <w:p w14:paraId="666585FE" w14:textId="77777777" w:rsidR="00703A26" w:rsidRPr="00703A26" w:rsidRDefault="00703A26" w:rsidP="00703A26">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Notice, you don’t have a mouse! That’s because we’re no longer in a graphical environment.  Use the Right Ctrl key on your keyboard to capture and release your mouse when you’re going between Windows on your desktop.</w:t>
      </w:r>
    </w:p>
    <w:p w14:paraId="5FD25DBA" w14:textId="77777777" w:rsidR="00703A26" w:rsidRPr="00703A26" w:rsidRDefault="00703A26" w:rsidP="00703A26">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Check your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what is your new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w:t>
      </w:r>
    </w:p>
    <w:p w14:paraId="24629D76" w14:textId="77777777" w:rsidR="00703A26" w:rsidRPr="00703A26" w:rsidRDefault="00703A26" w:rsidP="00703A26">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Use the same command learned above to change your defaul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to multi-</w:t>
      </w:r>
      <w:proofErr w:type="spellStart"/>
      <w:proofErr w:type="gramStart"/>
      <w:r w:rsidRPr="00703A26">
        <w:rPr>
          <w:rFonts w:ascii="Times New Roman" w:eastAsia="Times New Roman" w:hAnsi="Times New Roman" w:cs="Times New Roman"/>
          <w:sz w:val="24"/>
          <w:szCs w:val="24"/>
        </w:rPr>
        <w:t>user.target</w:t>
      </w:r>
      <w:proofErr w:type="spellEnd"/>
      <w:proofErr w:type="gramEnd"/>
      <w:r w:rsidRPr="00703A26">
        <w:rPr>
          <w:rFonts w:ascii="Times New Roman" w:eastAsia="Times New Roman" w:hAnsi="Times New Roman" w:cs="Times New Roman"/>
          <w:sz w:val="24"/>
          <w:szCs w:val="24"/>
        </w:rPr>
        <w:t>.</w:t>
      </w:r>
    </w:p>
    <w:p w14:paraId="763F7920" w14:textId="176CF051" w:rsidR="00703A26" w:rsidRDefault="00703A26" w:rsidP="00703A26">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 xml:space="preserve">***Screenshot #5, show your change of default </w:t>
      </w:r>
      <w:proofErr w:type="spellStart"/>
      <w:r w:rsidRPr="00703A26">
        <w:rPr>
          <w:rFonts w:ascii="Times New Roman" w:eastAsia="Times New Roman" w:hAnsi="Times New Roman" w:cs="Times New Roman"/>
          <w:b/>
          <w:bCs/>
          <w:sz w:val="24"/>
          <w:szCs w:val="24"/>
        </w:rPr>
        <w:t>runlevel</w:t>
      </w:r>
      <w:proofErr w:type="spellEnd"/>
    </w:p>
    <w:p w14:paraId="494C08DA" w14:textId="7EA4FCE6" w:rsidR="003054A5" w:rsidRPr="00703A26" w:rsidRDefault="003054A5" w:rsidP="00703A26">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42A3F7D1" wp14:editId="63F77A6B">
            <wp:extent cx="5943600" cy="445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roofErr w:type="spellStart"/>
      <w:r w:rsidR="00852243">
        <w:rPr>
          <w:rFonts w:ascii="Times New Roman" w:eastAsia="Times New Roman" w:hAnsi="Times New Roman" w:cs="Times New Roman"/>
          <w:sz w:val="24"/>
          <w:szCs w:val="24"/>
        </w:rPr>
        <w:t>runleve</w:t>
      </w:r>
      <w:proofErr w:type="spellEnd"/>
    </w:p>
    <w:p w14:paraId="7C16C8D7" w14:textId="77777777" w:rsidR="00703A26" w:rsidRPr="00703A26" w:rsidRDefault="00703A26" w:rsidP="00703A26">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 your VM using the reboot command</w:t>
      </w:r>
    </w:p>
    <w:p w14:paraId="1123E901" w14:textId="77777777" w:rsidR="00703A26" w:rsidRPr="00703A26" w:rsidRDefault="00703A26" w:rsidP="00703A26">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Once your VM has finished booting, notice you still don’t have a graphical interface, but this time you can log in as any user</w:t>
      </w:r>
    </w:p>
    <w:p w14:paraId="29AE7972" w14:textId="77777777" w:rsidR="00703A26" w:rsidRPr="00703A26" w:rsidRDefault="00703A26" w:rsidP="00703A26">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Log in with your regular user account and your root password </w:t>
      </w:r>
    </w:p>
    <w:p w14:paraId="2575D917" w14:textId="77777777" w:rsidR="00703A26" w:rsidRPr="00703A26" w:rsidRDefault="00703A26" w:rsidP="00703A26">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Check your run level</w:t>
      </w:r>
    </w:p>
    <w:p w14:paraId="3516168E" w14:textId="1A86F2E7" w:rsidR="00703A26" w:rsidRDefault="00703A26" w:rsidP="00703A26">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Screenshot #6, show you have booted using the multi-</w:t>
      </w:r>
      <w:proofErr w:type="spellStart"/>
      <w:proofErr w:type="gramStart"/>
      <w:r w:rsidRPr="00703A26">
        <w:rPr>
          <w:rFonts w:ascii="Times New Roman" w:eastAsia="Times New Roman" w:hAnsi="Times New Roman" w:cs="Times New Roman"/>
          <w:b/>
          <w:bCs/>
          <w:sz w:val="24"/>
          <w:szCs w:val="24"/>
        </w:rPr>
        <w:t>user.target</w:t>
      </w:r>
      <w:proofErr w:type="spellEnd"/>
      <w:proofErr w:type="gramEnd"/>
      <w:r w:rsidRPr="00703A26">
        <w:rPr>
          <w:rFonts w:ascii="Times New Roman" w:eastAsia="Times New Roman" w:hAnsi="Times New Roman" w:cs="Times New Roman"/>
          <w:b/>
          <w:bCs/>
          <w:sz w:val="24"/>
          <w:szCs w:val="24"/>
        </w:rPr>
        <w:t xml:space="preserve"> default </w:t>
      </w:r>
      <w:proofErr w:type="spellStart"/>
      <w:r w:rsidRPr="00703A26">
        <w:rPr>
          <w:rFonts w:ascii="Times New Roman" w:eastAsia="Times New Roman" w:hAnsi="Times New Roman" w:cs="Times New Roman"/>
          <w:b/>
          <w:bCs/>
          <w:sz w:val="24"/>
          <w:szCs w:val="24"/>
        </w:rPr>
        <w:t>runlevel</w:t>
      </w:r>
      <w:proofErr w:type="spellEnd"/>
    </w:p>
    <w:p w14:paraId="46213866" w14:textId="0297A986" w:rsidR="00852243" w:rsidRPr="00703A26" w:rsidRDefault="00852243" w:rsidP="00703A26">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4E59C865" wp14:editId="3CB4B959">
            <wp:extent cx="5943600" cy="445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B6C1F34" w14:textId="77777777" w:rsidR="00703A26" w:rsidRPr="00703A26" w:rsidRDefault="00703A26" w:rsidP="00703A26">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Use the commands necessary to change your defaul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back to </w:t>
      </w:r>
      <w:proofErr w:type="spellStart"/>
      <w:proofErr w:type="gramStart"/>
      <w:r w:rsidRPr="00703A26">
        <w:rPr>
          <w:rFonts w:ascii="Times New Roman" w:eastAsia="Times New Roman" w:hAnsi="Times New Roman" w:cs="Times New Roman"/>
          <w:sz w:val="24"/>
          <w:szCs w:val="24"/>
        </w:rPr>
        <w:t>graphical.target</w:t>
      </w:r>
      <w:proofErr w:type="spellEnd"/>
      <w:proofErr w:type="gramEnd"/>
    </w:p>
    <w:p w14:paraId="6DF5CAA8" w14:textId="7C375881" w:rsidR="00703A26" w:rsidRDefault="00703A26" w:rsidP="00703A26">
      <w:pPr>
        <w:spacing w:before="100" w:beforeAutospacing="1" w:after="100" w:afterAutospacing="1" w:line="240" w:lineRule="auto"/>
        <w:rPr>
          <w:rFonts w:ascii="Arial" w:eastAsia="Times New Roman" w:hAnsi="Arial" w:cs="Arial"/>
          <w:b/>
          <w:bCs/>
          <w:sz w:val="24"/>
          <w:szCs w:val="24"/>
        </w:rPr>
      </w:pPr>
      <w:r w:rsidRPr="00703A26">
        <w:rPr>
          <w:rFonts w:ascii="Arial" w:eastAsia="Times New Roman" w:hAnsi="Arial" w:cs="Arial"/>
          <w:b/>
          <w:bCs/>
          <w:sz w:val="24"/>
          <w:szCs w:val="24"/>
        </w:rPr>
        <w:t xml:space="preserve">***Screenshot #7, show your changed default </w:t>
      </w:r>
      <w:proofErr w:type="spellStart"/>
      <w:r w:rsidRPr="00703A26">
        <w:rPr>
          <w:rFonts w:ascii="Arial" w:eastAsia="Times New Roman" w:hAnsi="Arial" w:cs="Arial"/>
          <w:b/>
          <w:bCs/>
          <w:sz w:val="24"/>
          <w:szCs w:val="24"/>
        </w:rPr>
        <w:t>runlevel</w:t>
      </w:r>
      <w:proofErr w:type="spellEnd"/>
    </w:p>
    <w:p w14:paraId="724B5082" w14:textId="683A9A3C" w:rsidR="00852243" w:rsidRPr="00703A26" w:rsidRDefault="00852243" w:rsidP="00703A26">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20E97DA5" wp14:editId="305C0AED">
            <wp:extent cx="5943600" cy="4457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96C74CA" w14:textId="77777777" w:rsidR="00703A26" w:rsidRPr="00703A26" w:rsidRDefault="00703A26" w:rsidP="00703A26">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 your VM</w:t>
      </w:r>
    </w:p>
    <w:p w14:paraId="20C91046" w14:textId="77777777" w:rsidR="00703A26" w:rsidRPr="00703A26" w:rsidRDefault="00703A26" w:rsidP="00703A26">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Once your VM is done booting, you should have your regular graphical login screen.</w:t>
      </w:r>
    </w:p>
    <w:p w14:paraId="5C820B52" w14:textId="561BE509" w:rsidR="00703A26" w:rsidRDefault="00703A26" w:rsidP="00703A26">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Screenshot #8, show you have successfully made it back to your desktop</w:t>
      </w:r>
    </w:p>
    <w:p w14:paraId="072E7A4B" w14:textId="14340677" w:rsidR="00852243" w:rsidRPr="00703A26" w:rsidRDefault="00852243" w:rsidP="00703A26">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02F452C9" wp14:editId="01AB35B4">
            <wp:extent cx="594360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3F923FB"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 xml:space="preserve">Changing Runtime </w:t>
      </w:r>
      <w:proofErr w:type="spellStart"/>
      <w:r w:rsidRPr="00703A26">
        <w:rPr>
          <w:rFonts w:ascii="Times New Roman" w:eastAsia="Times New Roman" w:hAnsi="Times New Roman" w:cs="Times New Roman"/>
          <w:b/>
          <w:bCs/>
          <w:sz w:val="24"/>
          <w:szCs w:val="24"/>
        </w:rPr>
        <w:t>Runlevels</w:t>
      </w:r>
      <w:proofErr w:type="spellEnd"/>
    </w:p>
    <w:p w14:paraId="07E609D6"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The last steps showed you how to permanently change your defaul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The next steps show you how to change </w:t>
      </w:r>
      <w:proofErr w:type="spellStart"/>
      <w:r w:rsidRPr="00703A26">
        <w:rPr>
          <w:rFonts w:ascii="Times New Roman" w:eastAsia="Times New Roman" w:hAnsi="Times New Roman" w:cs="Times New Roman"/>
          <w:sz w:val="24"/>
          <w:szCs w:val="24"/>
        </w:rPr>
        <w:t>runlevels</w:t>
      </w:r>
      <w:proofErr w:type="spellEnd"/>
      <w:r w:rsidRPr="00703A26">
        <w:rPr>
          <w:rFonts w:ascii="Times New Roman" w:eastAsia="Times New Roman" w:hAnsi="Times New Roman" w:cs="Times New Roman"/>
          <w:sz w:val="24"/>
          <w:szCs w:val="24"/>
        </w:rPr>
        <w:t xml:space="preserve"> during runtime, or in a live environment.</w:t>
      </w:r>
    </w:p>
    <w:p w14:paraId="1F140C51" w14:textId="77777777" w:rsidR="00703A26" w:rsidRPr="00703A26" w:rsidRDefault="00703A26" w:rsidP="00703A26">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Open a terminal, switch to the root account, and verify you are a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5.</w:t>
      </w:r>
    </w:p>
    <w:p w14:paraId="5F295465" w14:textId="77777777" w:rsidR="00703A26" w:rsidRPr="00703A26" w:rsidRDefault="00703A26" w:rsidP="00703A26">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Use the following </w:t>
      </w:r>
      <w:proofErr w:type="spellStart"/>
      <w:r w:rsidRPr="00703A26">
        <w:rPr>
          <w:rFonts w:ascii="Times New Roman" w:eastAsia="Times New Roman" w:hAnsi="Times New Roman" w:cs="Times New Roman"/>
          <w:sz w:val="24"/>
          <w:szCs w:val="24"/>
        </w:rPr>
        <w:t>init</w:t>
      </w:r>
      <w:proofErr w:type="spellEnd"/>
      <w:r w:rsidRPr="00703A26">
        <w:rPr>
          <w:rFonts w:ascii="Times New Roman" w:eastAsia="Times New Roman" w:hAnsi="Times New Roman" w:cs="Times New Roman"/>
          <w:sz w:val="24"/>
          <w:szCs w:val="24"/>
        </w:rPr>
        <w:t xml:space="preserve"> command to change to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3 (multi-user, no GUI): </w:t>
      </w:r>
    </w:p>
    <w:p w14:paraId="4F977FC8" w14:textId="77777777" w:rsidR="00703A26" w:rsidRPr="00703A26" w:rsidRDefault="00703A26" w:rsidP="00703A26">
      <w:pPr>
        <w:numPr>
          <w:ilvl w:val="1"/>
          <w:numId w:val="9"/>
        </w:numPr>
        <w:spacing w:before="100" w:beforeAutospacing="1" w:after="100" w:afterAutospacing="1" w:line="240" w:lineRule="auto"/>
        <w:rPr>
          <w:rFonts w:ascii="Times New Roman" w:eastAsia="Times New Roman" w:hAnsi="Times New Roman" w:cs="Times New Roman"/>
          <w:sz w:val="24"/>
          <w:szCs w:val="24"/>
        </w:rPr>
      </w:pPr>
      <w:proofErr w:type="spellStart"/>
      <w:r w:rsidRPr="00703A26">
        <w:rPr>
          <w:rFonts w:ascii="Times New Roman" w:eastAsia="Times New Roman" w:hAnsi="Times New Roman" w:cs="Times New Roman"/>
          <w:sz w:val="24"/>
          <w:szCs w:val="24"/>
        </w:rPr>
        <w:t>init</w:t>
      </w:r>
      <w:proofErr w:type="spellEnd"/>
      <w:r w:rsidRPr="00703A26">
        <w:rPr>
          <w:rFonts w:ascii="Times New Roman" w:eastAsia="Times New Roman" w:hAnsi="Times New Roman" w:cs="Times New Roman"/>
          <w:sz w:val="24"/>
          <w:szCs w:val="24"/>
        </w:rPr>
        <w:t xml:space="preserve"> 3 </w:t>
      </w:r>
    </w:p>
    <w:p w14:paraId="020DF460" w14:textId="77777777" w:rsidR="00703A26" w:rsidRPr="00703A26" w:rsidRDefault="00703A26" w:rsidP="00703A26">
      <w:pPr>
        <w:numPr>
          <w:ilvl w:val="2"/>
          <w:numId w:val="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Note: if you get a blank screen, press Ctrl+Alt+F1 to get a login prompt</w:t>
      </w:r>
    </w:p>
    <w:p w14:paraId="6C64BCBF" w14:textId="77777777" w:rsidR="00703A26" w:rsidRPr="00703A26" w:rsidRDefault="00703A26" w:rsidP="00703A26">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Login with your account and run the </w:t>
      </w:r>
      <w:proofErr w:type="spellStart"/>
      <w:r w:rsidRPr="00703A26">
        <w:rPr>
          <w:rFonts w:ascii="Times New Roman" w:eastAsia="Times New Roman" w:hAnsi="Times New Roman" w:cs="Times New Roman"/>
          <w:sz w:val="24"/>
          <w:szCs w:val="24"/>
        </w:rPr>
        <w:t>startx</w:t>
      </w:r>
      <w:proofErr w:type="spellEnd"/>
      <w:r w:rsidRPr="00703A26">
        <w:rPr>
          <w:rFonts w:ascii="Times New Roman" w:eastAsia="Times New Roman" w:hAnsi="Times New Roman" w:cs="Times New Roman"/>
          <w:sz w:val="24"/>
          <w:szCs w:val="24"/>
        </w:rPr>
        <w:t xml:space="preserve"> command.</w:t>
      </w:r>
    </w:p>
    <w:p w14:paraId="6FA9DC3A" w14:textId="2037FD4E" w:rsidR="00703A26" w:rsidRDefault="00703A26" w:rsidP="00703A26">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 xml:space="preserve">***Screenshot #10, show your ability to switch back and forth between </w:t>
      </w:r>
      <w:proofErr w:type="spellStart"/>
      <w:r w:rsidRPr="00703A26">
        <w:rPr>
          <w:rFonts w:ascii="Times New Roman" w:eastAsia="Times New Roman" w:hAnsi="Times New Roman" w:cs="Times New Roman"/>
          <w:b/>
          <w:bCs/>
          <w:sz w:val="24"/>
          <w:szCs w:val="24"/>
        </w:rPr>
        <w:t>init</w:t>
      </w:r>
      <w:proofErr w:type="spellEnd"/>
      <w:r w:rsidRPr="00703A26">
        <w:rPr>
          <w:rFonts w:ascii="Times New Roman" w:eastAsia="Times New Roman" w:hAnsi="Times New Roman" w:cs="Times New Roman"/>
          <w:b/>
          <w:bCs/>
          <w:sz w:val="24"/>
          <w:szCs w:val="24"/>
        </w:rPr>
        <w:t xml:space="preserve"> 3 and </w:t>
      </w:r>
      <w:proofErr w:type="spellStart"/>
      <w:r w:rsidRPr="00703A26">
        <w:rPr>
          <w:rFonts w:ascii="Times New Roman" w:eastAsia="Times New Roman" w:hAnsi="Times New Roman" w:cs="Times New Roman"/>
          <w:b/>
          <w:bCs/>
          <w:sz w:val="24"/>
          <w:szCs w:val="24"/>
        </w:rPr>
        <w:t>init</w:t>
      </w:r>
      <w:proofErr w:type="spellEnd"/>
      <w:r w:rsidRPr="00703A26">
        <w:rPr>
          <w:rFonts w:ascii="Times New Roman" w:eastAsia="Times New Roman" w:hAnsi="Times New Roman" w:cs="Times New Roman"/>
          <w:b/>
          <w:bCs/>
          <w:sz w:val="24"/>
          <w:szCs w:val="24"/>
        </w:rPr>
        <w:t xml:space="preserve"> 5</w:t>
      </w:r>
    </w:p>
    <w:p w14:paraId="1EFD54AF" w14:textId="5941EEB8" w:rsidR="00852243" w:rsidRDefault="00852243" w:rsidP="00703A26">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05871861" wp14:editId="2AECCB59">
            <wp:extent cx="5943600" cy="4457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16FFD6E" w14:textId="2EF6957C" w:rsidR="00852243" w:rsidRPr="00703A26" w:rsidRDefault="00852243" w:rsidP="00703A26">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1A70CC2F" wp14:editId="2E70EEA7">
            <wp:extent cx="5943600" cy="43522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352290"/>
                    </a:xfrm>
                    <a:prstGeom prst="rect">
                      <a:avLst/>
                    </a:prstGeom>
                    <a:noFill/>
                    <a:ln>
                      <a:noFill/>
                    </a:ln>
                  </pic:spPr>
                </pic:pic>
              </a:graphicData>
            </a:graphic>
          </wp:inline>
        </w:drawing>
      </w:r>
    </w:p>
    <w:p w14:paraId="6272A31E" w14:textId="77777777" w:rsidR="00703A26" w:rsidRPr="00703A26" w:rsidRDefault="00703A26" w:rsidP="00703A26">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 and when you’re at the GRUB menu, press e to edit GRUB</w:t>
      </w:r>
    </w:p>
    <w:p w14:paraId="62E88E16" w14:textId="77777777" w:rsidR="00703A26" w:rsidRPr="00703A26" w:rsidRDefault="00703A26" w:rsidP="00703A26">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Arrow down and find the line that shows ‘</w:t>
      </w:r>
      <w:proofErr w:type="spellStart"/>
      <w:r w:rsidRPr="00703A26">
        <w:rPr>
          <w:rFonts w:ascii="Times New Roman" w:eastAsia="Times New Roman" w:hAnsi="Times New Roman" w:cs="Times New Roman"/>
          <w:sz w:val="24"/>
          <w:szCs w:val="24"/>
        </w:rPr>
        <w:t>linux</w:t>
      </w:r>
      <w:proofErr w:type="spellEnd"/>
      <w:r w:rsidRPr="00703A26">
        <w:rPr>
          <w:rFonts w:ascii="Times New Roman" w:eastAsia="Times New Roman" w:hAnsi="Times New Roman" w:cs="Times New Roman"/>
          <w:sz w:val="24"/>
          <w:szCs w:val="24"/>
        </w:rPr>
        <w:t xml:space="preserve"> /boot/… </w:t>
      </w:r>
    </w:p>
    <w:p w14:paraId="0E9FDA2E" w14:textId="77777777" w:rsidR="00703A26" w:rsidRPr="00703A26" w:rsidRDefault="00703A26" w:rsidP="00703A26">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Depending on your screen size, that line might flow over to a second line. Find where it says something like quite splash $</w:t>
      </w:r>
      <w:proofErr w:type="spellStart"/>
      <w:r w:rsidRPr="00703A26">
        <w:rPr>
          <w:rFonts w:ascii="Times New Roman" w:eastAsia="Times New Roman" w:hAnsi="Times New Roman" w:cs="Times New Roman"/>
          <w:sz w:val="24"/>
          <w:szCs w:val="24"/>
        </w:rPr>
        <w:t>vt_handoff</w:t>
      </w:r>
      <w:proofErr w:type="spellEnd"/>
    </w:p>
    <w:p w14:paraId="2581D7AD" w14:textId="77777777" w:rsidR="00703A26" w:rsidRPr="00703A26" w:rsidRDefault="00703A26" w:rsidP="00703A26">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Add a space after handoff and enter 3, then press F10 to boot.</w:t>
      </w:r>
    </w:p>
    <w:p w14:paraId="013BCDD6" w14:textId="77777777" w:rsidR="00703A26" w:rsidRPr="00703A26" w:rsidRDefault="00703A26" w:rsidP="00703A26">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Log in with your root account and verify your </w:t>
      </w:r>
      <w:proofErr w:type="spellStart"/>
      <w:r w:rsidRPr="00703A26">
        <w:rPr>
          <w:rFonts w:ascii="Times New Roman" w:eastAsia="Times New Roman" w:hAnsi="Times New Roman" w:cs="Times New Roman"/>
          <w:sz w:val="24"/>
          <w:szCs w:val="24"/>
        </w:rPr>
        <w:t>runlevel</w:t>
      </w:r>
      <w:proofErr w:type="spellEnd"/>
    </w:p>
    <w:p w14:paraId="6E5430E1" w14:textId="3D8055FC" w:rsidR="00703A26" w:rsidRDefault="00703A26" w:rsidP="00703A26">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 xml:space="preserve">***Screenshot #11, showing your </w:t>
      </w:r>
      <w:proofErr w:type="spellStart"/>
      <w:r w:rsidRPr="00703A26">
        <w:rPr>
          <w:rFonts w:ascii="Times New Roman" w:eastAsia="Times New Roman" w:hAnsi="Times New Roman" w:cs="Times New Roman"/>
          <w:b/>
          <w:bCs/>
          <w:sz w:val="24"/>
          <w:szCs w:val="24"/>
        </w:rPr>
        <w:t>runlevel</w:t>
      </w:r>
      <w:proofErr w:type="spellEnd"/>
      <w:r w:rsidRPr="00703A26">
        <w:rPr>
          <w:rFonts w:ascii="Times New Roman" w:eastAsia="Times New Roman" w:hAnsi="Times New Roman" w:cs="Times New Roman"/>
          <w:b/>
          <w:bCs/>
          <w:sz w:val="24"/>
          <w:szCs w:val="24"/>
        </w:rPr>
        <w:t xml:space="preserve"> from changed from the grub menu</w:t>
      </w:r>
    </w:p>
    <w:p w14:paraId="7F6F6BCD" w14:textId="48295970" w:rsidR="00852243" w:rsidRPr="00703A26" w:rsidRDefault="00852243" w:rsidP="00703A26">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3CD362AA" wp14:editId="5C8D2F45">
            <wp:extent cx="5943600" cy="4457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EE4130A" w14:textId="77777777" w:rsidR="00703A26" w:rsidRPr="00703A26" w:rsidRDefault="00703A26" w:rsidP="00703A26">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 your VM to return to your normal graphical desktop to finish the lab.</w:t>
      </w:r>
    </w:p>
    <w:p w14:paraId="7EBB29D7" w14:textId="77777777" w:rsidR="00703A26" w:rsidRPr="00703A26" w:rsidRDefault="00703A26" w:rsidP="00703A2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Shutting down as a sysadmin</w:t>
      </w:r>
    </w:p>
    <w:p w14:paraId="6D411AAF" w14:textId="77777777" w:rsidR="00703A26" w:rsidRPr="00703A26" w:rsidRDefault="00703A26" w:rsidP="00703A26">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As root, you can setup shutdown commands with parameters and messages. This is useful when you need to reboot a system for maintenance, but you also want to alert users currently logged in, prompting them to save their work and close their programs.  Use the following command: </w:t>
      </w:r>
    </w:p>
    <w:p w14:paraId="75A995E5" w14:textId="77777777" w:rsidR="00703A26" w:rsidRPr="00703A26" w:rsidRDefault="00703A26" w:rsidP="00703A26">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shutdown –h +15 “The system is going to restart in 15 minutes.” &amp;</w:t>
      </w:r>
    </w:p>
    <w:p w14:paraId="05E868CF" w14:textId="77777777" w:rsidR="00703A26" w:rsidRPr="00703A26" w:rsidRDefault="00703A26" w:rsidP="00703A26">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The ampersand “&amp;” allows you to retain control over your shell</w:t>
      </w:r>
    </w:p>
    <w:p w14:paraId="40096EFE" w14:textId="77777777" w:rsidR="00703A26" w:rsidRPr="00703A26" w:rsidRDefault="00703A26" w:rsidP="00703A26">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For example, maybe you want to cancel your shutdown. </w:t>
      </w:r>
    </w:p>
    <w:p w14:paraId="44F3DD0A" w14:textId="77777777" w:rsidR="00703A26" w:rsidRPr="00703A26" w:rsidRDefault="00703A26" w:rsidP="00703A26">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press enter and type shutdown –c</w:t>
      </w:r>
    </w:p>
    <w:p w14:paraId="5A73AF82" w14:textId="77777777" w:rsidR="00703A26" w:rsidRPr="00703A26" w:rsidRDefault="00703A26" w:rsidP="00703A26">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You can also setup specific times, like: </w:t>
      </w:r>
    </w:p>
    <w:p w14:paraId="2320F721" w14:textId="77777777" w:rsidR="00703A26" w:rsidRPr="00703A26" w:rsidRDefault="00703A26" w:rsidP="00703A26">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shutdown –h 23:59 “This system will </w:t>
      </w:r>
      <w:proofErr w:type="spellStart"/>
      <w:r w:rsidRPr="00703A26">
        <w:rPr>
          <w:rFonts w:ascii="Times New Roman" w:eastAsia="Times New Roman" w:hAnsi="Times New Roman" w:cs="Times New Roman"/>
          <w:sz w:val="24"/>
          <w:szCs w:val="24"/>
        </w:rPr>
        <w:t>shutdown</w:t>
      </w:r>
      <w:proofErr w:type="spellEnd"/>
      <w:r w:rsidRPr="00703A26">
        <w:rPr>
          <w:rFonts w:ascii="Times New Roman" w:eastAsia="Times New Roman" w:hAnsi="Times New Roman" w:cs="Times New Roman"/>
          <w:sz w:val="24"/>
          <w:szCs w:val="24"/>
        </w:rPr>
        <w:t xml:space="preserve"> at 11:59 p.m.” &amp;</w:t>
      </w:r>
    </w:p>
    <w:p w14:paraId="42B56BDA" w14:textId="77777777" w:rsidR="00703A26" w:rsidRPr="00703A26" w:rsidRDefault="00703A26" w:rsidP="00703A26">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Again, shutdown –c to cancel</w:t>
      </w:r>
    </w:p>
    <w:p w14:paraId="44F7733F" w14:textId="2F5B4C4C" w:rsidR="00703A26" w:rsidRDefault="00703A26" w:rsidP="00703A26">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Screenshot #12, show your successful shutdown commands</w:t>
      </w:r>
    </w:p>
    <w:p w14:paraId="5C8ADE78" w14:textId="3BA416FD" w:rsidR="00852243" w:rsidRPr="00703A26" w:rsidRDefault="00852243" w:rsidP="00703A26">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7725784E" wp14:editId="4D987847">
            <wp:extent cx="5943600" cy="43783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6C27AE4C" w14:textId="77777777" w:rsidR="008063AF" w:rsidRDefault="008063AF"/>
    <w:sectPr w:rsidR="008063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42E82"/>
    <w:multiLevelType w:val="multilevel"/>
    <w:tmpl w:val="DD828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F149D"/>
    <w:multiLevelType w:val="multilevel"/>
    <w:tmpl w:val="E8D6D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2E472A"/>
    <w:multiLevelType w:val="multilevel"/>
    <w:tmpl w:val="CA5CE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A969D1"/>
    <w:multiLevelType w:val="multilevel"/>
    <w:tmpl w:val="9B626F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836094"/>
    <w:multiLevelType w:val="multilevel"/>
    <w:tmpl w:val="D1FE9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244730"/>
    <w:multiLevelType w:val="multilevel"/>
    <w:tmpl w:val="8F009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521C2D"/>
    <w:multiLevelType w:val="multilevel"/>
    <w:tmpl w:val="59406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632400"/>
    <w:multiLevelType w:val="multilevel"/>
    <w:tmpl w:val="B748DF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9B36A4"/>
    <w:multiLevelType w:val="multilevel"/>
    <w:tmpl w:val="FA80B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A770F1"/>
    <w:multiLevelType w:val="multilevel"/>
    <w:tmpl w:val="5CA24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E33898"/>
    <w:multiLevelType w:val="multilevel"/>
    <w:tmpl w:val="9F08A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324A58"/>
    <w:multiLevelType w:val="multilevel"/>
    <w:tmpl w:val="A5D0A2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8"/>
  </w:num>
  <w:num w:numId="3">
    <w:abstractNumId w:val="4"/>
  </w:num>
  <w:num w:numId="4">
    <w:abstractNumId w:val="2"/>
  </w:num>
  <w:num w:numId="5">
    <w:abstractNumId w:val="3"/>
  </w:num>
  <w:num w:numId="6">
    <w:abstractNumId w:val="1"/>
  </w:num>
  <w:num w:numId="7">
    <w:abstractNumId w:val="5"/>
  </w:num>
  <w:num w:numId="8">
    <w:abstractNumId w:val="9"/>
  </w:num>
  <w:num w:numId="9">
    <w:abstractNumId w:val="7"/>
  </w:num>
  <w:num w:numId="10">
    <w:abstractNumId w:val="10"/>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DcytjC3NDeyMDJR0lEKTi0uzszPAykwrAUARgA02ywAAAA="/>
  </w:docVars>
  <w:rsids>
    <w:rsidRoot w:val="00561946"/>
    <w:rsid w:val="003054A5"/>
    <w:rsid w:val="00354273"/>
    <w:rsid w:val="00561946"/>
    <w:rsid w:val="00703A26"/>
    <w:rsid w:val="008063AF"/>
    <w:rsid w:val="00852243"/>
    <w:rsid w:val="00B516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AA576"/>
  <w15:chartTrackingRefBased/>
  <w15:docId w15:val="{D59DFE91-80E5-4F4C-AB64-62A697314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3A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3A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9553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15</Pages>
  <Words>949</Words>
  <Characters>541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Coon</dc:creator>
  <cp:keywords/>
  <dc:description/>
  <cp:lastModifiedBy>Ethan Dunzer</cp:lastModifiedBy>
  <cp:revision>4</cp:revision>
  <dcterms:created xsi:type="dcterms:W3CDTF">2020-04-26T22:58:00Z</dcterms:created>
  <dcterms:modified xsi:type="dcterms:W3CDTF">2020-07-26T20:00:00Z</dcterms:modified>
</cp:coreProperties>
</file>